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0B18" w:rsidRDefault="002028A2">
      <w:hyperlink r:id="rId4" w:history="1">
        <w:r w:rsidRPr="00033796">
          <w:rPr>
            <w:rStyle w:val="Hyperlink"/>
          </w:rPr>
          <w:t>https://rightpoint.invisionapp.com/share/WFMTRBHMU73#/screens/305149635_JCI_Desktop_Nav-Search</w:t>
        </w:r>
      </w:hyperlink>
    </w:p>
    <w:p w:rsidR="002028A2" w:rsidRDefault="002028A2">
      <w:hyperlink r:id="rId5" w:history="1">
        <w:r w:rsidRPr="00033796">
          <w:rPr>
            <w:rStyle w:val="Hyperlink"/>
          </w:rPr>
          <w:t>https://rightpoint.invisionapp.com/share/ZCMTNNSKA9X#/screens/307694127</w:t>
        </w:r>
      </w:hyperlink>
      <w:r>
        <w:t xml:space="preserve"> </w:t>
      </w:r>
      <w:bookmarkStart w:id="0" w:name="_GoBack"/>
      <w:bookmarkEnd w:id="0"/>
    </w:p>
    <w:p w:rsidR="004E0B18" w:rsidRDefault="004E0B18">
      <w:r>
        <w:t>Search Overlay</w:t>
      </w:r>
    </w:p>
    <w:p w:rsidR="004E0B18" w:rsidRDefault="004E0B18"/>
    <w:p w:rsidR="004E0B18" w:rsidRDefault="004E0B18">
      <w:r>
        <w:t>Single component that shows your recent searches, other trending searches, and dynamically driven article?  TBD on functionality.</w:t>
      </w:r>
    </w:p>
    <w:p w:rsidR="004E0B18" w:rsidRDefault="002028A2">
      <w:r>
        <w:rPr>
          <w:noProof/>
        </w:rPr>
        <w:drawing>
          <wp:inline distT="0" distB="0" distL="0" distR="0" wp14:anchorId="43A92212" wp14:editId="64BE257C">
            <wp:extent cx="5943600" cy="20129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E0B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sjAwtjQ1szAwMjFT0lEKTi0uzszPAykwrAUAuu6O1iwAAAA="/>
  </w:docVars>
  <w:rsids>
    <w:rsidRoot w:val="001E7A5C"/>
    <w:rsid w:val="00166214"/>
    <w:rsid w:val="001E7A5C"/>
    <w:rsid w:val="002028A2"/>
    <w:rsid w:val="004E0B18"/>
    <w:rsid w:val="006B5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A4102"/>
  <w15:chartTrackingRefBased/>
  <w15:docId w15:val="{D8077AAF-A153-4510-8A33-D960E1C60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C0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customXml" Target="../customXml/item3.xml"/><Relationship Id="rId5" Type="http://schemas.openxmlformats.org/officeDocument/2006/relationships/hyperlink" Target="https://rightpoint.invisionapp.com/share/ZCMTNNSKA9X#/screens/307694127" TargetMode="External"/><Relationship Id="rId10" Type="http://schemas.openxmlformats.org/officeDocument/2006/relationships/customXml" Target="../customXml/item2.xml"/><Relationship Id="rId4" Type="http://schemas.openxmlformats.org/officeDocument/2006/relationships/hyperlink" Target="https://rightpoint.invisionapp.com/share/WFMTRBHMU73#/screens/305149635_JCI_Desktop_Nav-Search" TargetMode="Externa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D35D49B722B14285C29AE9943CD65D" ma:contentTypeVersion="8" ma:contentTypeDescription="Create a new document." ma:contentTypeScope="" ma:versionID="d304e63ae86cf25511954feb978d2376">
  <xsd:schema xmlns:xsd="http://www.w3.org/2001/XMLSchema" xmlns:xs="http://www.w3.org/2001/XMLSchema" xmlns:p="http://schemas.microsoft.com/office/2006/metadata/properties" xmlns:ns2="f4a3f708-afb0-42e4-be61-971f746d3b8c" xmlns:ns3="00bc696e-9c10-4ae2-92c0-734f7def923e" targetNamespace="http://schemas.microsoft.com/office/2006/metadata/properties" ma:root="true" ma:fieldsID="737aa843719840713f6fac2454972e28" ns2:_="" ns3:_="">
    <xsd:import namespace="f4a3f708-afb0-42e4-be61-971f746d3b8c"/>
    <xsd:import namespace="00bc696e-9c10-4ae2-92c0-734f7def92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a3f708-afb0-42e4-be61-971f746d3b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c696e-9c10-4ae2-92c0-734f7def92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770031-32F1-4229-AF29-F834C4752348}"/>
</file>

<file path=customXml/itemProps2.xml><?xml version="1.0" encoding="utf-8"?>
<ds:datastoreItem xmlns:ds="http://schemas.openxmlformats.org/officeDocument/2006/customXml" ds:itemID="{E6C999C3-9455-4932-A966-0409DDFA8D7A}"/>
</file>

<file path=customXml/itemProps3.xml><?xml version="1.0" encoding="utf-8"?>
<ds:datastoreItem xmlns:ds="http://schemas.openxmlformats.org/officeDocument/2006/customXml" ds:itemID="{67E39254-5EE3-4B9B-99DC-5591D24126F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Paris</dc:creator>
  <cp:keywords/>
  <dc:description/>
  <cp:lastModifiedBy>Camille Sharrow-Blaum</cp:lastModifiedBy>
  <cp:revision>3</cp:revision>
  <dcterms:created xsi:type="dcterms:W3CDTF">2018-05-31T13:32:00Z</dcterms:created>
  <dcterms:modified xsi:type="dcterms:W3CDTF">2018-07-16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D35D49B722B14285C29AE9943CD65D</vt:lpwstr>
  </property>
</Properties>
</file>